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sdt>
      <w:sdtPr>
        <w:rPr>
          <w:rFonts w:asciiTheme="majorHAnsi" w:eastAsiaTheme="majorEastAsia" w:hAnsiTheme="majorHAnsi" w:cstheme="majorBidi"/>
          <w:caps/>
          <w:lang w:val="en-GB" w:eastAsia="en-US"/>
        </w:rPr>
        <w:id w:val="172771304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42"/>
          </w:tblGrid>
          <w:tr w:rsidR="00FF3C5D" w14:paraId="72E2CA82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lang w:val="en-GB" w:eastAsia="en-US"/>
                </w:rPr>
                <w:alias w:val="Company"/>
                <w:id w:val="15524243"/>
                <w:placeholder>
                  <w:docPart w:val="07C07E6BEAAF4FD5ADD128F6B1EF80CB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lang w:val="en-US" w:eastAsia="ja-JP"/>
                </w:rPr>
              </w:sdtEndPr>
              <w:sdtContent>
                <w:tc>
                  <w:tcPr>
                    <w:tcW w:w="5000" w:type="pct"/>
                  </w:tcPr>
                  <w:p w14:paraId="5956D2D3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The american university in cairo</w:t>
                    </w:r>
                  </w:p>
                </w:tc>
              </w:sdtContent>
            </w:sdt>
          </w:tr>
          <w:tr w:rsidR="00FF3C5D" w14:paraId="1CE68A2F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80"/>
                  <w:szCs w:val="80"/>
                </w:rPr>
                <w:alias w:val="Title"/>
                <w:id w:val="15524250"/>
                <w:placeholder>
                  <w:docPart w:val="267E229AD46B458787EC81231BA40FFE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017FBF9D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  <w:t>Project 2 Proposal</w:t>
                    </w:r>
                  </w:p>
                </w:tc>
              </w:sdtContent>
            </w:sdt>
          </w:tr>
          <w:tr w:rsidR="00FF3C5D" w14:paraId="39F64371" w14:textId="77777777">
            <w:trPr>
              <w:trHeight w:val="72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44"/>
                  <w:szCs w:val="44"/>
                </w:rPr>
                <w:alias w:val="Subtitle"/>
                <w:id w:val="15524255"/>
                <w:placeholder>
                  <w:docPart w:val="0BA526FE79374D6AAC30839ED1E5942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14:paraId="534FDDA1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>Embedded systems CSCE4301</w:t>
                    </w:r>
                  </w:p>
                </w:tc>
              </w:sdtContent>
            </w:sdt>
          </w:tr>
          <w:tr w:rsidR="00FF3C5D" w14:paraId="2CFB7C9A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37860F08" w14:textId="77777777" w:rsidR="00FF3C5D" w:rsidRDefault="00FF3C5D">
                <w:pPr>
                  <w:pStyle w:val="NoSpacing"/>
                  <w:jc w:val="center"/>
                </w:pPr>
              </w:p>
            </w:tc>
          </w:tr>
          <w:tr w:rsidR="00FF3C5D" w14:paraId="478F7D6E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46E7D97D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  <w:tr w:rsidR="00FF3C5D" w14:paraId="467B1366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6CBC9D0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lang w:val="en-GB"/>
                  </w:rPr>
                </w:pPr>
                <w:r w:rsidRPr="00FF3C5D">
                  <w:rPr>
                    <w:b/>
                    <w:bCs/>
                    <w:sz w:val="28"/>
                    <w:szCs w:val="28"/>
                    <w:lang w:val="en-GB"/>
                  </w:rPr>
                  <w:t>Group 11:</w:t>
                </w:r>
              </w:p>
              <w:p w14:paraId="330A1D22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  <w:lang w:val="en-GB"/>
                  </w:rPr>
                </w:pPr>
              </w:p>
              <w:p w14:paraId="260C82C3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r w:rsidRPr="00FF3C5D">
                  <w:rPr>
                    <w:sz w:val="28"/>
                    <w:szCs w:val="28"/>
                  </w:rPr>
                  <w:t>Samah Hussein 900172660</w:t>
                </w:r>
              </w:p>
              <w:p w14:paraId="49012B69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r w:rsidRPr="00FF3C5D">
                  <w:rPr>
                    <w:sz w:val="28"/>
                    <w:szCs w:val="28"/>
                  </w:rPr>
                  <w:t>Mohamed Shehawy 900172173</w:t>
                </w:r>
              </w:p>
              <w:p w14:paraId="4CEB3A4E" w14:textId="77777777" w:rsidR="00FF3C5D" w:rsidRPr="00FF3C5D" w:rsidRDefault="00FF3C5D" w:rsidP="00E93838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proofErr w:type="spellStart"/>
                <w:r w:rsidRPr="00FF3C5D">
                  <w:rPr>
                    <w:sz w:val="28"/>
                    <w:szCs w:val="28"/>
                  </w:rPr>
                  <w:t>Eman</w:t>
                </w:r>
                <w:proofErr w:type="spellEnd"/>
                <w:r w:rsidRPr="00FF3C5D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FF3C5D">
                  <w:rPr>
                    <w:sz w:val="28"/>
                    <w:szCs w:val="28"/>
                  </w:rPr>
                  <w:t>Darwish</w:t>
                </w:r>
                <w:proofErr w:type="spellEnd"/>
                <w:r w:rsidRPr="00FF3C5D">
                  <w:rPr>
                    <w:sz w:val="28"/>
                    <w:szCs w:val="28"/>
                  </w:rPr>
                  <w:t xml:space="preserve"> 90017</w:t>
                </w:r>
                <w:r w:rsidR="00E93838">
                  <w:rPr>
                    <w:sz w:val="28"/>
                    <w:szCs w:val="28"/>
                  </w:rPr>
                  <w:t>2070</w:t>
                </w:r>
              </w:p>
              <w:p w14:paraId="77289009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</w:p>
              <w:p w14:paraId="6A2A90F8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FF3C5D">
                  <w:rPr>
                    <w:b/>
                    <w:bCs/>
                    <w:sz w:val="28"/>
                    <w:szCs w:val="28"/>
                  </w:rPr>
                  <w:t>Presented to:</w:t>
                </w:r>
              </w:p>
              <w:p w14:paraId="7E0862EA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FF3C5D">
                  <w:rPr>
                    <w:b/>
                    <w:bCs/>
                    <w:sz w:val="28"/>
                    <w:szCs w:val="28"/>
                  </w:rPr>
                  <w:t xml:space="preserve">Dr. Mohamed </w:t>
                </w:r>
                <w:proofErr w:type="spellStart"/>
                <w:r w:rsidRPr="00FF3C5D">
                  <w:rPr>
                    <w:b/>
                    <w:bCs/>
                    <w:sz w:val="28"/>
                    <w:szCs w:val="28"/>
                  </w:rPr>
                  <w:t>Shalan</w:t>
                </w:r>
                <w:proofErr w:type="spellEnd"/>
              </w:p>
              <w:p w14:paraId="22C7AFA2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14:paraId="61A9A0CF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14:paraId="438AFF90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Spring 2021</w:t>
                </w:r>
              </w:p>
            </w:tc>
          </w:tr>
          <w:tr w:rsidR="00FF3C5D" w14:paraId="03783838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7AA412F5" w14:textId="77777777" w:rsidR="00FF3C5D" w:rsidRDefault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36116F85" w14:textId="77777777" w:rsidR="00FF3C5D" w:rsidRDefault="00FF3C5D"/>
        <w:p w14:paraId="55F01D7A" w14:textId="77777777" w:rsidR="00FF3C5D" w:rsidRDefault="00FF3C5D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242"/>
          </w:tblGrid>
          <w:tr w:rsidR="00FF3C5D" w14:paraId="78C539E3" w14:textId="77777777">
            <w:tc>
              <w:tcPr>
                <w:tcW w:w="5000" w:type="pct"/>
              </w:tcPr>
              <w:p w14:paraId="77A7BB31" w14:textId="77777777" w:rsidR="00FF3C5D" w:rsidRDefault="00FF3C5D">
                <w:pPr>
                  <w:pStyle w:val="NoSpacing"/>
                </w:pPr>
              </w:p>
            </w:tc>
          </w:tr>
        </w:tbl>
        <w:p w14:paraId="414AB9AB" w14:textId="77777777" w:rsidR="00FF3C5D" w:rsidRDefault="00FF3C5D"/>
        <w:p w14:paraId="6AC1A6DE" w14:textId="77777777" w:rsidR="00FF3C5D" w:rsidRDefault="00FF3C5D" w:rsidP="00FF3C5D">
          <w:r>
            <w:br w:type="page"/>
          </w:r>
        </w:p>
      </w:sdtContent>
    </w:sdt>
    <w:p w14:paraId="222B7302" w14:textId="77777777" w:rsidR="00FF3C5D" w:rsidRDefault="00FF3C5D" w:rsidP="00FF3C5D">
      <w:r w:rsidRPr="00FF3C5D">
        <w:rPr>
          <w:rStyle w:val="Heading2Char"/>
        </w:rPr>
        <w:lastRenderedPageBreak/>
        <w:t>Project Idea</w:t>
      </w:r>
    </w:p>
    <w:p w14:paraId="7086E9AE" w14:textId="3D7B4D6B" w:rsidR="001831FA" w:rsidRDefault="001831FA" w:rsidP="00D219C1">
      <w:pPr>
        <w:spacing w:after="0" w:line="360" w:lineRule="auto"/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Our project aims at utilizing hand gestures for control. We will be controlling a car kit (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4WD) using a glove that has sensors and an embedded MCU. We use a mixture of flex sensors and an </w:t>
      </w:r>
      <w:proofErr w:type="gramStart"/>
      <w:r w:rsidRPr="001831FA">
        <w:rPr>
          <w:rFonts w:asciiTheme="majorHAnsi" w:hAnsiTheme="majorHAnsi" w:cstheme="majorBidi"/>
          <w:sz w:val="20"/>
          <w:szCs w:val="20"/>
        </w:rPr>
        <w:t>Inertial</w:t>
      </w:r>
      <w:proofErr w:type="gramEnd"/>
      <w:r w:rsidRPr="001831FA">
        <w:rPr>
          <w:rFonts w:asciiTheme="majorHAnsi" w:hAnsiTheme="majorHAnsi" w:cstheme="majorBidi"/>
          <w:sz w:val="20"/>
          <w:szCs w:val="20"/>
        </w:rPr>
        <w:t xml:space="preserve"> measurement unit (IMU) inside the glove to determine the hand movement. We use the STM32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Nucleo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board to interact with the sensors. </w:t>
      </w:r>
      <w:proofErr w:type="gramStart"/>
      <w:r w:rsidRPr="001831FA">
        <w:rPr>
          <w:rFonts w:asciiTheme="majorHAnsi" w:hAnsiTheme="majorHAnsi" w:cstheme="majorBidi"/>
          <w:sz w:val="20"/>
          <w:szCs w:val="20"/>
        </w:rPr>
        <w:t xml:space="preserve">Moreover, it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communitcates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the desired car movements to another Nucleo-32 board in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kit using a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bluetooth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module via UART.</w:t>
      </w:r>
      <w:proofErr w:type="gramEnd"/>
      <w:r w:rsidRPr="001831FA">
        <w:rPr>
          <w:rFonts w:asciiTheme="majorHAnsi" w:hAnsiTheme="majorHAnsi" w:cstheme="majorBidi"/>
          <w:sz w:val="20"/>
          <w:szCs w:val="20"/>
        </w:rPr>
        <w:t xml:space="preserve"> The on-ground Nucleo-32 will signal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Polol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motor controller to move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in the correct direction.</w:t>
      </w:r>
    </w:p>
    <w:p w14:paraId="3E55DE8F" w14:textId="77777777" w:rsidR="001831FA" w:rsidRDefault="001831FA" w:rsidP="00D219C1">
      <w:pPr>
        <w:spacing w:after="0" w:line="360" w:lineRule="auto"/>
        <w:rPr>
          <w:rFonts w:asciiTheme="majorHAnsi" w:hAnsiTheme="majorHAnsi" w:cstheme="majorBidi"/>
          <w:sz w:val="20"/>
          <w:szCs w:val="20"/>
        </w:rPr>
      </w:pPr>
    </w:p>
    <w:p w14:paraId="34408623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We plan to implement 5 gestures:</w:t>
      </w:r>
    </w:p>
    <w:p w14:paraId="2A66C7E7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 xml:space="preserve">-  </w:t>
      </w:r>
      <w:proofErr w:type="gramStart"/>
      <w:r w:rsidRPr="001831FA">
        <w:rPr>
          <w:rFonts w:asciiTheme="majorHAnsi" w:hAnsiTheme="majorHAnsi" w:cstheme="majorBidi"/>
          <w:sz w:val="20"/>
          <w:szCs w:val="20"/>
        </w:rPr>
        <w:t>open</w:t>
      </w:r>
      <w:proofErr w:type="gramEnd"/>
      <w:r w:rsidRPr="001831FA">
        <w:rPr>
          <w:rFonts w:asciiTheme="majorHAnsi" w:hAnsiTheme="majorHAnsi" w:cstheme="majorBidi"/>
          <w:sz w:val="20"/>
          <w:szCs w:val="20"/>
        </w:rPr>
        <w:t xml:space="preserve"> palm for stopping/braking </w:t>
      </w:r>
    </w:p>
    <w:p w14:paraId="440FC4EE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downwards rotate (pitch angle) for forward</w:t>
      </w:r>
    </w:p>
    <w:p w14:paraId="2C02BA66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upwards rotate (pitch angle) for reverse</w:t>
      </w:r>
    </w:p>
    <w:p w14:paraId="7FB5B005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left rotate (roll angle) for left</w:t>
      </w:r>
    </w:p>
    <w:p w14:paraId="486E2ED7" w14:textId="77777777" w:rsid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right rotate (roll angle) for right</w:t>
      </w:r>
    </w:p>
    <w:p w14:paraId="30EA8F73" w14:textId="3206C2DC" w:rsidR="00FF3C5D" w:rsidRDefault="00FF3C5D" w:rsidP="001831FA">
      <w:r w:rsidRPr="00FF3C5D">
        <w:rPr>
          <w:rStyle w:val="Heading2Char"/>
        </w:rPr>
        <w:t>Components</w:t>
      </w:r>
      <w:r>
        <w:t xml:space="preserve"> </w:t>
      </w:r>
    </w:p>
    <w:p w14:paraId="318E0313" w14:textId="77777777" w:rsidR="00FF3C5D" w:rsidRDefault="00FF3C5D" w:rsidP="00141E89">
      <w:r w:rsidRPr="00FF3C5D">
        <w:rPr>
          <w:rStyle w:val="Heading3Char"/>
        </w:rPr>
        <w:t>Microcontroller</w:t>
      </w:r>
      <w:r>
        <w:t xml:space="preserve"> </w:t>
      </w:r>
    </w:p>
    <w:p w14:paraId="3018B0A4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STM32 Nucleo-32: STM32L432KC x2</w:t>
      </w:r>
    </w:p>
    <w:p w14:paraId="3E3D5B05" w14:textId="77777777" w:rsidR="00FF3C5D" w:rsidRDefault="00FF3C5D" w:rsidP="00141E89">
      <w:r w:rsidRPr="00FF3C5D">
        <w:rPr>
          <w:rStyle w:val="Heading3Char"/>
        </w:rPr>
        <w:t>Car Kit</w:t>
      </w:r>
    </w:p>
    <w:p w14:paraId="52D9A7AE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Wild Thumper 4WD</w:t>
      </w:r>
    </w:p>
    <w:p w14:paraId="0302A863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proofErr w:type="spellStart"/>
      <w:r w:rsidRPr="00D219C1">
        <w:rPr>
          <w:rFonts w:asciiTheme="majorHAnsi" w:hAnsiTheme="majorHAnsi" w:cstheme="majorBidi"/>
          <w:sz w:val="20"/>
          <w:szCs w:val="20"/>
        </w:rPr>
        <w:t>Polol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TReX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Dual Motor Controller: DMC01</w:t>
      </w:r>
    </w:p>
    <w:p w14:paraId="1802A034" w14:textId="77777777" w:rsidR="00FF3C5D" w:rsidRDefault="00FF3C5D" w:rsidP="00141E89">
      <w:r w:rsidRPr="00FF3C5D">
        <w:rPr>
          <w:rStyle w:val="Heading3Char"/>
        </w:rPr>
        <w:t xml:space="preserve">Communication </w:t>
      </w:r>
    </w:p>
    <w:p w14:paraId="37C8B440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Bluetooth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Moduel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>: HC-06 x2</w:t>
      </w:r>
    </w:p>
    <w:p w14:paraId="29B7BF10" w14:textId="77777777" w:rsidR="00FF3C5D" w:rsidRDefault="00FF3C5D" w:rsidP="00141E89">
      <w:r w:rsidRPr="00FF3C5D">
        <w:rPr>
          <w:rStyle w:val="Heading3Char"/>
        </w:rPr>
        <w:t xml:space="preserve">Sensors </w:t>
      </w:r>
    </w:p>
    <w:p w14:paraId="09298B0E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Flex sensor 56mm</w:t>
      </w:r>
    </w:p>
    <w:p w14:paraId="19C83B15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Inertial measurement unit (IMU): BNO055</w:t>
      </w:r>
    </w:p>
    <w:p w14:paraId="318F4170" w14:textId="77777777" w:rsidR="00FF3C5D" w:rsidRDefault="00FF3C5D" w:rsidP="00141E89">
      <w:r w:rsidRPr="00FF3C5D">
        <w:rPr>
          <w:rStyle w:val="Heading2Char"/>
        </w:rPr>
        <w:t>Software Components</w:t>
      </w:r>
      <w:r>
        <w:t xml:space="preserve"> </w:t>
      </w:r>
    </w:p>
    <w:p w14:paraId="5FCE30FD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proofErr w:type="spellStart"/>
      <w:r w:rsidRPr="00D219C1">
        <w:rPr>
          <w:rFonts w:asciiTheme="majorHAnsi" w:hAnsiTheme="majorHAnsi" w:cstheme="majorBidi"/>
          <w:sz w:val="20"/>
          <w:szCs w:val="20"/>
        </w:rPr>
        <w:t>Keil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uVision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5</w:t>
      </w:r>
    </w:p>
    <w:p w14:paraId="043A48CF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STM 32 Cube programmer </w:t>
      </w:r>
    </w:p>
    <w:p w14:paraId="27514A2E" w14:textId="77777777" w:rsidR="00003B14" w:rsidRDefault="00003B14" w:rsidP="00C07191">
      <w:pPr>
        <w:rPr>
          <w:rStyle w:val="Heading2Char"/>
        </w:rPr>
      </w:pPr>
    </w:p>
    <w:p w14:paraId="74977DEE" w14:textId="77777777" w:rsidR="00003B14" w:rsidRDefault="00003B14" w:rsidP="00C07191">
      <w:pPr>
        <w:rPr>
          <w:rStyle w:val="Heading2Char"/>
        </w:rPr>
      </w:pPr>
    </w:p>
    <w:p w14:paraId="4B07DA15" w14:textId="77777777" w:rsidR="00FF3C5D" w:rsidRDefault="00FF3C5D" w:rsidP="00C07191">
      <w:r w:rsidRPr="00FF3C5D">
        <w:rPr>
          <w:rStyle w:val="Heading2Char"/>
        </w:rPr>
        <w:lastRenderedPageBreak/>
        <w:t>Proposed Architecture</w:t>
      </w:r>
    </w:p>
    <w:p w14:paraId="471C64BC" w14:textId="19A98CEC" w:rsidR="00003B14" w:rsidRDefault="00003B14" w:rsidP="00C07191">
      <w:pPr>
        <w:rPr>
          <w:rStyle w:val="Heading2Char"/>
        </w:rPr>
      </w:pPr>
      <w:r>
        <w:rPr>
          <w:rStyle w:val="Heading2Char"/>
        </w:rPr>
        <w:pict w14:anchorId="18F15E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253.5pt">
            <v:imagedata r:id="rId6" o:title="ES_P2_Architecture"/>
          </v:shape>
        </w:pict>
      </w:r>
    </w:p>
    <w:p w14:paraId="29C24754" w14:textId="77777777" w:rsidR="00FF3C5D" w:rsidRDefault="00FF3C5D" w:rsidP="00C07191">
      <w:r w:rsidRPr="00FF3C5D">
        <w:rPr>
          <w:rStyle w:val="Heading2Char"/>
        </w:rPr>
        <w:t>Potential enhancements</w:t>
      </w:r>
      <w:r>
        <w:t xml:space="preserve"> </w:t>
      </w:r>
    </w:p>
    <w:p w14:paraId="1D373523" w14:textId="77777777" w:rsidR="00FF3C5D" w:rsidRDefault="00FF3C5D" w:rsidP="00C07191">
      <w:r w:rsidRPr="00FF3C5D">
        <w:rPr>
          <w:rStyle w:val="Heading3Char"/>
        </w:rPr>
        <w:t>Automatic Replay/Repeat</w:t>
      </w:r>
    </w:p>
    <w:p w14:paraId="69FE4E76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Using another gesture/button in order to record a sequence of movements of the kit and then replay these movements automatically on gesturing. </w:t>
      </w:r>
    </w:p>
    <w:p w14:paraId="5C150166" w14:textId="77777777" w:rsidR="00FF3C5D" w:rsidRDefault="00FF3C5D" w:rsidP="00C07191">
      <w:r w:rsidRPr="00FF3C5D">
        <w:rPr>
          <w:rStyle w:val="Heading3Char"/>
        </w:rPr>
        <w:t>Implementing a PID control loop</w:t>
      </w:r>
    </w:p>
    <w:p w14:paraId="2CE37B8D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The proportional–integral–derivative (PID) control loop will provide angular feedback to the on-ground MCU in order to adjust the movement of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to specifically the desired angel. It will also </w:t>
      </w:r>
      <w:proofErr w:type="gramStart"/>
      <w:r w:rsidRPr="00D219C1">
        <w:rPr>
          <w:rFonts w:asciiTheme="majorHAnsi" w:hAnsiTheme="majorHAnsi" w:cstheme="majorBidi"/>
          <w:sz w:val="20"/>
          <w:szCs w:val="20"/>
        </w:rPr>
        <w:t>revert</w:t>
      </w:r>
      <w:proofErr w:type="gramEnd"/>
      <w:r w:rsidRPr="00D219C1">
        <w:rPr>
          <w:rFonts w:asciiTheme="majorHAnsi" w:hAnsiTheme="majorHAnsi" w:cstheme="majorBidi"/>
          <w:sz w:val="20"/>
          <w:szCs w:val="20"/>
        </w:rPr>
        <w:t xml:space="preserve">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into its original stance in case any obstacles try to divert it.   </w:t>
      </w:r>
    </w:p>
    <w:p w14:paraId="2E078D5E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This will enhanc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stability and response accuracy to the gestures. In addition, it will eliminate the effect of external obstacles and diversions. </w:t>
      </w:r>
    </w:p>
    <w:p w14:paraId="72C70B03" w14:textId="77777777" w:rsidR="00FF3C5D" w:rsidRDefault="00C07191" w:rsidP="00C07191">
      <w:r w:rsidRPr="00FF3C5D">
        <w:rPr>
          <w:rStyle w:val="Heading2Char"/>
        </w:rPr>
        <w:t>Foreseen</w:t>
      </w:r>
      <w:r w:rsidR="00FF3C5D" w:rsidRPr="00FF3C5D">
        <w:rPr>
          <w:rStyle w:val="Heading2Char"/>
        </w:rPr>
        <w:t xml:space="preserve"> limitations</w:t>
      </w:r>
    </w:p>
    <w:p w14:paraId="58FE7750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- Limited range of the Bluetooth communication modules, the kit has to be operated in close-range</w:t>
      </w:r>
    </w:p>
    <w:p w14:paraId="35341067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- No encoders on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motors, this makes re-mapping or automation inaccurate</w:t>
      </w:r>
    </w:p>
    <w:p w14:paraId="29661F2E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- Manufacturing a more stable glove with allocated space for the components</w:t>
      </w:r>
    </w:p>
    <w:p w14:paraId="79496511" w14:textId="35836A7A" w:rsidR="0000082F" w:rsidRDefault="00FF3C5D" w:rsidP="0000082F">
      <w:pPr>
        <w:rPr>
          <w:rStyle w:val="Heading2Char"/>
        </w:rPr>
      </w:pPr>
      <w:r w:rsidRPr="00FF3C5D">
        <w:rPr>
          <w:rStyle w:val="Heading2Char"/>
        </w:rPr>
        <w:t xml:space="preserve">Planned </w:t>
      </w:r>
      <w:r w:rsidR="00C07191" w:rsidRPr="00FF3C5D">
        <w:rPr>
          <w:rStyle w:val="Heading2Char"/>
        </w:rPr>
        <w:t>milestones</w:t>
      </w:r>
    </w:p>
    <w:p w14:paraId="085D2470" w14:textId="641C3922" w:rsidR="0000082F" w:rsidRPr="008E78C8" w:rsidRDefault="0000082F" w:rsidP="0000082F">
      <w:pPr>
        <w:pStyle w:val="ListParagraph"/>
        <w:numPr>
          <w:ilvl w:val="0"/>
          <w:numId w:val="2"/>
        </w:numPr>
        <w:rPr>
          <w:rFonts w:asciiTheme="majorHAnsi" w:hAnsiTheme="majorHAnsi" w:cstheme="majorBidi"/>
          <w:sz w:val="20"/>
          <w:szCs w:val="20"/>
        </w:rPr>
      </w:pPr>
      <w:r w:rsidRPr="008E78C8">
        <w:rPr>
          <w:rFonts w:asciiTheme="majorHAnsi" w:hAnsiTheme="majorHAnsi" w:cstheme="majorBidi"/>
          <w:sz w:val="20"/>
          <w:szCs w:val="20"/>
        </w:rPr>
        <w:t xml:space="preserve">April 22nd: Acquired the components </w:t>
      </w:r>
    </w:p>
    <w:p w14:paraId="66C86DA4" w14:textId="47678B5C" w:rsidR="0000082F" w:rsidRPr="008E78C8" w:rsidRDefault="0000082F" w:rsidP="0000082F">
      <w:pPr>
        <w:pStyle w:val="ListParagraph"/>
        <w:numPr>
          <w:ilvl w:val="0"/>
          <w:numId w:val="2"/>
        </w:numPr>
        <w:rPr>
          <w:rFonts w:asciiTheme="majorHAnsi" w:hAnsiTheme="majorHAnsi" w:cstheme="majorBidi"/>
          <w:sz w:val="20"/>
          <w:szCs w:val="20"/>
        </w:rPr>
      </w:pPr>
      <w:r w:rsidRPr="008E78C8">
        <w:rPr>
          <w:rFonts w:asciiTheme="majorHAnsi" w:hAnsiTheme="majorHAnsi" w:cstheme="majorBidi"/>
          <w:sz w:val="20"/>
          <w:szCs w:val="20"/>
        </w:rPr>
        <w:t>April 24</w:t>
      </w:r>
      <w:r w:rsidRPr="008E78C8">
        <w:rPr>
          <w:rFonts w:asciiTheme="majorHAnsi" w:hAnsiTheme="majorHAnsi" w:cstheme="majorBidi"/>
          <w:sz w:val="20"/>
          <w:szCs w:val="20"/>
        </w:rPr>
        <w:t xml:space="preserve">th: implemented &amp; tested communication </w:t>
      </w:r>
    </w:p>
    <w:p w14:paraId="26ED6E20" w14:textId="77524A81" w:rsidR="0000082F" w:rsidRPr="008E78C8" w:rsidRDefault="0000082F" w:rsidP="0000082F">
      <w:pPr>
        <w:pStyle w:val="ListParagraph"/>
        <w:numPr>
          <w:ilvl w:val="0"/>
          <w:numId w:val="2"/>
        </w:numPr>
        <w:rPr>
          <w:rFonts w:asciiTheme="majorHAnsi" w:hAnsiTheme="majorHAnsi" w:cstheme="majorBidi"/>
          <w:sz w:val="20"/>
          <w:szCs w:val="20"/>
        </w:rPr>
      </w:pPr>
      <w:r w:rsidRPr="008E78C8">
        <w:rPr>
          <w:rFonts w:asciiTheme="majorHAnsi" w:hAnsiTheme="majorHAnsi" w:cstheme="majorBidi"/>
          <w:sz w:val="20"/>
          <w:szCs w:val="20"/>
        </w:rPr>
        <w:t>April 26th: tested &amp; tuned the sensors</w:t>
      </w:r>
    </w:p>
    <w:p w14:paraId="4E4BF526" w14:textId="074BCE7E" w:rsidR="0000082F" w:rsidRPr="008E78C8" w:rsidRDefault="0000082F" w:rsidP="0000082F">
      <w:pPr>
        <w:pStyle w:val="ListParagraph"/>
        <w:numPr>
          <w:ilvl w:val="0"/>
          <w:numId w:val="2"/>
        </w:numPr>
        <w:rPr>
          <w:rFonts w:asciiTheme="majorHAnsi" w:hAnsiTheme="majorHAnsi" w:cstheme="majorBidi"/>
          <w:sz w:val="20"/>
          <w:szCs w:val="20"/>
        </w:rPr>
      </w:pPr>
      <w:r w:rsidRPr="008E78C8">
        <w:rPr>
          <w:rFonts w:asciiTheme="majorHAnsi" w:hAnsiTheme="majorHAnsi" w:cstheme="majorBidi"/>
          <w:sz w:val="20"/>
          <w:szCs w:val="20"/>
        </w:rPr>
        <w:t xml:space="preserve">April 29th: Integrated system </w:t>
      </w:r>
    </w:p>
    <w:p w14:paraId="21C114E8" w14:textId="562BE446" w:rsidR="0000082F" w:rsidRPr="008E78C8" w:rsidRDefault="0000082F" w:rsidP="0000082F">
      <w:pPr>
        <w:pStyle w:val="ListParagraph"/>
        <w:numPr>
          <w:ilvl w:val="0"/>
          <w:numId w:val="2"/>
        </w:numPr>
        <w:rPr>
          <w:rFonts w:asciiTheme="majorHAnsi" w:hAnsiTheme="majorHAnsi" w:cstheme="majorBidi"/>
          <w:sz w:val="20"/>
          <w:szCs w:val="20"/>
        </w:rPr>
      </w:pPr>
      <w:r w:rsidRPr="008E78C8">
        <w:rPr>
          <w:rFonts w:asciiTheme="majorHAnsi" w:hAnsiTheme="majorHAnsi" w:cstheme="majorBidi"/>
          <w:sz w:val="20"/>
          <w:szCs w:val="20"/>
        </w:rPr>
        <w:t xml:space="preserve">May 2nd: Tested and Tuned the whole system + debugging </w:t>
      </w:r>
      <w:bookmarkEnd w:id="0"/>
    </w:p>
    <w:sectPr w:rsidR="0000082F" w:rsidRPr="008E78C8" w:rsidSect="00FF3C5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E0705"/>
    <w:multiLevelType w:val="hybridMultilevel"/>
    <w:tmpl w:val="449A48B8"/>
    <w:lvl w:ilvl="0" w:tplc="44921D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602321"/>
    <w:multiLevelType w:val="hybridMultilevel"/>
    <w:tmpl w:val="6FD6F338"/>
    <w:lvl w:ilvl="0" w:tplc="325C3D26"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  <w:b/>
        <w:color w:val="4F81BD" w:themeColor="accent1"/>
        <w:sz w:val="2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TIzsDSztDC3NDNW0lEKTi0uzszPAykwrAUAlX823CwAAAA="/>
  </w:docVars>
  <w:rsids>
    <w:rsidRoot w:val="007D12EB"/>
    <w:rsid w:val="0000082F"/>
    <w:rsid w:val="00003B14"/>
    <w:rsid w:val="00141E89"/>
    <w:rsid w:val="001831FA"/>
    <w:rsid w:val="003D285A"/>
    <w:rsid w:val="00444F13"/>
    <w:rsid w:val="007D12EB"/>
    <w:rsid w:val="008E78C8"/>
    <w:rsid w:val="00C07191"/>
    <w:rsid w:val="00D219C1"/>
    <w:rsid w:val="00E93838"/>
    <w:rsid w:val="00FF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A09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C5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C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F3C5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3C5D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C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C5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0082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C5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C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F3C5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3C5D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C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C5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000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0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8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3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4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7C07E6BEAAF4FD5ADD128F6B1EF8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3625-54CE-4910-8A12-E049CDF93D1E}"/>
      </w:docPartPr>
      <w:docPartBody>
        <w:p w:rsidR="000C612E" w:rsidRDefault="00D21D85" w:rsidP="00D21D85">
          <w:pPr>
            <w:pStyle w:val="07C07E6BEAAF4FD5ADD128F6B1EF80CB"/>
          </w:pPr>
          <w:r>
            <w:rPr>
              <w:rFonts w:asciiTheme="majorHAnsi" w:eastAsiaTheme="majorEastAsia" w:hAnsiTheme="majorHAnsi" w:cstheme="majorBidi"/>
              <w:caps/>
            </w:rPr>
            <w:t>[Type the company name]</w:t>
          </w:r>
        </w:p>
      </w:docPartBody>
    </w:docPart>
    <w:docPart>
      <w:docPartPr>
        <w:name w:val="267E229AD46B458787EC81231BA40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B726B-63EE-4671-AB3E-2477AB19E43C}"/>
      </w:docPartPr>
      <w:docPartBody>
        <w:p w:rsidR="000C612E" w:rsidRDefault="00D21D85" w:rsidP="00D21D85">
          <w:pPr>
            <w:pStyle w:val="267E229AD46B458787EC81231BA40FFE"/>
          </w:pPr>
          <w:r>
            <w:rPr>
              <w:rFonts w:asciiTheme="majorHAnsi" w:eastAsiaTheme="majorEastAsia" w:hAnsiTheme="majorHAnsi" w:cstheme="majorBidi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1D85"/>
    <w:rsid w:val="000C612E"/>
    <w:rsid w:val="002D4636"/>
    <w:rsid w:val="00A80C78"/>
    <w:rsid w:val="00D21D85"/>
    <w:rsid w:val="00E5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C07E6BEAAF4FD5ADD128F6B1EF80CB">
    <w:name w:val="07C07E6BEAAF4FD5ADD128F6B1EF80CB"/>
    <w:rsid w:val="00D21D85"/>
  </w:style>
  <w:style w:type="paragraph" w:customStyle="1" w:styleId="267E229AD46B458787EC81231BA40FFE">
    <w:name w:val="267E229AD46B458787EC81231BA40FFE"/>
    <w:rsid w:val="00D21D85"/>
  </w:style>
  <w:style w:type="paragraph" w:customStyle="1" w:styleId="0BA526FE79374D6AAC30839ED1E59422">
    <w:name w:val="0BA526FE79374D6AAC30839ED1E59422"/>
    <w:rsid w:val="00D21D8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C07E6BEAAF4FD5ADD128F6B1EF80CB">
    <w:name w:val="07C07E6BEAAF4FD5ADD128F6B1EF80CB"/>
    <w:rsid w:val="00D21D85"/>
  </w:style>
  <w:style w:type="paragraph" w:customStyle="1" w:styleId="267E229AD46B458787EC81231BA40FFE">
    <w:name w:val="267E229AD46B458787EC81231BA40FFE"/>
    <w:rsid w:val="00D21D85"/>
  </w:style>
  <w:style w:type="paragraph" w:customStyle="1" w:styleId="0BA526FE79374D6AAC30839ED1E59422">
    <w:name w:val="0BA526FE79374D6AAC30839ED1E59422"/>
    <w:rsid w:val="00D21D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university in cairo</Company>
  <LinksUpToDate>false</LinksUpToDate>
  <CharactersWithSpaces>2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Proposal</dc:title>
  <dc:subject>Embedded systems CSCE4301</dc:subject>
  <dc:creator>Samah Hussein</dc:creator>
  <cp:keywords/>
  <dc:description/>
  <cp:lastModifiedBy>Dell</cp:lastModifiedBy>
  <cp:revision>9</cp:revision>
  <dcterms:created xsi:type="dcterms:W3CDTF">2021-04-17T20:17:00Z</dcterms:created>
  <dcterms:modified xsi:type="dcterms:W3CDTF">2021-04-18T21:50:00Z</dcterms:modified>
</cp:coreProperties>
</file>